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19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identificando/mudando tipos de variáveis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dentific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Mud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pacotes do Tidyverse: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Start w:id="118" w:name="leitura-de-dados-readr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eitura de dados (readr)</w:t>
      </w:r>
    </w:p>
    <w:p>
      <w:pPr>
        <w:numPr>
          <w:ilvl w:val="0"/>
          <w:numId w:val="1106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5" w:name="importação-de-dados-via-rstudio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8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e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 </w:t>
      </w:r>
    </w:p>
    <w:bookmarkEnd w:id="115"/>
    <w:bookmarkStart w:id="116" w:name="importação-de-dados-via-biblioteca-readr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bookmarkEnd w:id="116"/>
    <w:bookmarkStart w:id="117" w:name="sincronização-com-banco-de-dados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Sincronização com banco de dados</w:t>
      </w:r>
    </w:p>
    <w:p>
      <w:r>
        <w:br w:type="page"/>
      </w:r>
    </w:p>
    <w:bookmarkEnd w:id="117"/>
    <w:bookmarkEnd w:id="118"/>
    <w:bookmarkEnd w:id="119"/>
    <w:bookmarkStart w:id="120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10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12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modificando dados com set:</w:t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20"/>
    <w:bookmarkStart w:id="121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15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15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15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16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15"/>
        </w:numPr>
      </w:pPr>
      <w:r>
        <w:t xml:space="preserve">Gráfico de dispersão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15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15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18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19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21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21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22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23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21"/>
    <w:bookmarkStart w:id="123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22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22"/>
    <w:bookmarkEnd w:id="123"/>
    <w:bookmarkStart w:id="127" w:name="referências"/>
    <w:p>
      <w:pPr>
        <w:pStyle w:val="Heading1"/>
      </w:pPr>
      <w:r>
        <w:t xml:space="preserve">Referências</w:t>
      </w:r>
    </w:p>
    <w:bookmarkStart w:id="126" w:name="refs"/>
    <w:bookmarkStart w:id="125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24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25"/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1"/>
  </w:num>
  <w:num w:numId="112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3">
    <w:abstractNumId w:val="991"/>
  </w:num>
  <w:num w:numId="11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24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24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06T10:52:25Z</dcterms:created>
  <dcterms:modified xsi:type="dcterms:W3CDTF">2023-03-06T10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6 março 2023</vt:lpwstr>
  </property>
  <property fmtid="{D5CDD505-2E9C-101B-9397-08002B2CF9AE}" pid="5" name="output">
    <vt:lpwstr/>
  </property>
</Properties>
</file>